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21A1" w:rsidRDefault="00375DD7" w:rsidP="00375DD7">
      <w:pPr>
        <w:jc w:val="center"/>
      </w:pPr>
      <w:r>
        <w:t>Abdul Hadi</w:t>
      </w:r>
    </w:p>
    <w:p w:rsidR="00375DD7" w:rsidRDefault="00375DD7" w:rsidP="00375DD7">
      <w:pPr>
        <w:jc w:val="center"/>
      </w:pPr>
      <w:r>
        <w:t>216606</w:t>
      </w:r>
    </w:p>
    <w:p w:rsidR="00375DD7" w:rsidRDefault="00375DD7" w:rsidP="00375DD7">
      <w:pPr>
        <w:jc w:val="center"/>
      </w:pPr>
      <w:r>
        <w:t>BESE – 8B</w:t>
      </w:r>
    </w:p>
    <w:p w:rsidR="00375DD7" w:rsidRDefault="00375DD7" w:rsidP="00375DD7">
      <w:pPr>
        <w:jc w:val="center"/>
        <w:rPr>
          <w:sz w:val="28"/>
          <w:szCs w:val="28"/>
        </w:rPr>
      </w:pPr>
      <w:r>
        <w:rPr>
          <w:sz w:val="28"/>
          <w:szCs w:val="28"/>
        </w:rPr>
        <w:t>DSA Assignment - TASK 1</w:t>
      </w:r>
    </w:p>
    <w:p w:rsidR="00375DD7" w:rsidRDefault="00375DD7" w:rsidP="00375DD7">
      <w:r>
        <w:t>Limitations:</w:t>
      </w:r>
    </w:p>
    <w:p w:rsidR="00375DD7" w:rsidRDefault="00375DD7" w:rsidP="00375DD7">
      <w:pPr>
        <w:pStyle w:val="ListParagraph"/>
        <w:numPr>
          <w:ilvl w:val="0"/>
          <w:numId w:val="1"/>
        </w:numPr>
      </w:pPr>
      <w:r>
        <w:t>The program is currently hardcoded to the sample-gradebook. For tuning it to take command line arguments, remove comment tag from line 31</w:t>
      </w:r>
    </w:p>
    <w:p w:rsidR="00375DD7" w:rsidRDefault="00375DD7" w:rsidP="00375DD7">
      <w:pPr>
        <w:pStyle w:val="ListParagraph"/>
        <w:numPr>
          <w:ilvl w:val="0"/>
          <w:numId w:val="1"/>
        </w:numPr>
      </w:pPr>
      <w:r>
        <w:t>Program is currently tuned to the format of sample file. That is:</w:t>
      </w:r>
    </w:p>
    <w:p w:rsidR="00375DD7" w:rsidRDefault="00375DD7" w:rsidP="00375DD7">
      <w:pPr>
        <w:pStyle w:val="ListParagraph"/>
        <w:numPr>
          <w:ilvl w:val="1"/>
          <w:numId w:val="1"/>
        </w:numPr>
      </w:pPr>
      <w:r>
        <w:t>q1, a1, a2, a3, q2, q3 sequence</w:t>
      </w:r>
    </w:p>
    <w:p w:rsidR="00375DD7" w:rsidRDefault="00375DD7" w:rsidP="00375DD7">
      <w:pPr>
        <w:pStyle w:val="ListParagraph"/>
        <w:numPr>
          <w:ilvl w:val="1"/>
          <w:numId w:val="1"/>
        </w:numPr>
      </w:pPr>
      <w:r>
        <w:t>Total 30 marks for quiz and 30 for assignment hardcoded in line 41</w:t>
      </w:r>
    </w:p>
    <w:p w:rsidR="00375DD7" w:rsidRDefault="00375DD7" w:rsidP="00375DD7">
      <w:pPr>
        <w:pStyle w:val="ListParagraph"/>
        <w:numPr>
          <w:ilvl w:val="1"/>
          <w:numId w:val="1"/>
        </w:numPr>
      </w:pPr>
      <w:r>
        <w:t>Total marks for oht 50 each and ese 100 on line 41</w:t>
      </w:r>
    </w:p>
    <w:p w:rsidR="00375DD7" w:rsidRDefault="00375DD7" w:rsidP="00375DD7">
      <w:pPr>
        <w:pStyle w:val="ListParagraph"/>
        <w:numPr>
          <w:ilvl w:val="0"/>
          <w:numId w:val="1"/>
        </w:numPr>
      </w:pPr>
      <w:r>
        <w:t>Maximum student number is set to 100 in line 20.</w:t>
      </w:r>
    </w:p>
    <w:p w:rsidR="00375DD7" w:rsidRDefault="00375DD7" w:rsidP="00375DD7">
      <w:r>
        <w:t>Logic:</w:t>
      </w:r>
    </w:p>
    <w:p w:rsidR="00A9457A" w:rsidRDefault="00A9457A" w:rsidP="00375DD7">
      <w:pPr>
        <w:pStyle w:val="ListParagraph"/>
        <w:numPr>
          <w:ilvl w:val="0"/>
          <w:numId w:val="2"/>
        </w:numPr>
      </w:pPr>
      <w:r>
        <w:t>Libraries: Program use 4 library files</w:t>
      </w:r>
    </w:p>
    <w:p w:rsidR="00A9457A" w:rsidRDefault="00A9457A" w:rsidP="00A9457A">
      <w:pPr>
        <w:pStyle w:val="ListParagraph"/>
        <w:numPr>
          <w:ilvl w:val="1"/>
          <w:numId w:val="2"/>
        </w:numPr>
      </w:pPr>
      <w:r>
        <w:t>Iostream – Standard I/O library</w:t>
      </w:r>
    </w:p>
    <w:p w:rsidR="00A9457A" w:rsidRDefault="00A9457A" w:rsidP="00A9457A">
      <w:pPr>
        <w:pStyle w:val="ListParagraph"/>
        <w:numPr>
          <w:ilvl w:val="1"/>
          <w:numId w:val="2"/>
        </w:numPr>
      </w:pPr>
      <w:r>
        <w:t>String – for std::string and it’s methods</w:t>
      </w:r>
    </w:p>
    <w:p w:rsidR="00A9457A" w:rsidRDefault="00A9457A" w:rsidP="00A9457A">
      <w:pPr>
        <w:pStyle w:val="ListParagraph"/>
        <w:numPr>
          <w:ilvl w:val="1"/>
          <w:numId w:val="2"/>
        </w:numPr>
      </w:pPr>
      <w:r>
        <w:t>Fstream – for reading and writing csv files</w:t>
      </w:r>
    </w:p>
    <w:p w:rsidR="00A9457A" w:rsidRDefault="00A9457A" w:rsidP="00A9457A">
      <w:pPr>
        <w:pStyle w:val="ListParagraph"/>
        <w:numPr>
          <w:ilvl w:val="1"/>
          <w:numId w:val="2"/>
        </w:numPr>
      </w:pPr>
      <w:r w:rsidRPr="00A9457A">
        <w:t>Algorithm</w:t>
      </w:r>
      <w:r>
        <w:t xml:space="preserve"> – For sort function</w:t>
      </w:r>
    </w:p>
    <w:p w:rsidR="00375DD7" w:rsidRDefault="00375DD7" w:rsidP="00375DD7">
      <w:pPr>
        <w:pStyle w:val="ListParagraph"/>
        <w:numPr>
          <w:ilvl w:val="0"/>
          <w:numId w:val="2"/>
        </w:numPr>
      </w:pPr>
      <w:r>
        <w:t>Struct:</w:t>
      </w:r>
    </w:p>
    <w:p w:rsidR="00375DD7" w:rsidRDefault="00375DD7" w:rsidP="00375DD7">
      <w:pPr>
        <w:pStyle w:val="ListParagraph"/>
        <w:numPr>
          <w:ilvl w:val="1"/>
          <w:numId w:val="2"/>
        </w:numPr>
      </w:pPr>
      <w:r>
        <w:t>Program declares a struct on line 10 named “Student”. It groups all the values that are in a particular row representing a student in input csv file</w:t>
      </w:r>
    </w:p>
    <w:p w:rsidR="00375DD7" w:rsidRDefault="00A9457A" w:rsidP="00375DD7">
      <w:pPr>
        <w:pStyle w:val="ListParagraph"/>
        <w:numPr>
          <w:ilvl w:val="0"/>
          <w:numId w:val="2"/>
        </w:numPr>
      </w:pPr>
      <w:r>
        <w:t>File Reading</w:t>
      </w:r>
    </w:p>
    <w:p w:rsidR="00A9457A" w:rsidRDefault="00A9457A" w:rsidP="00A9457A">
      <w:pPr>
        <w:pStyle w:val="ListParagraph"/>
        <w:numPr>
          <w:ilvl w:val="1"/>
          <w:numId w:val="2"/>
        </w:numPr>
      </w:pPr>
      <w:r>
        <w:t>Line 44-45 reads and ignores the header rows of csv file</w:t>
      </w:r>
    </w:p>
    <w:p w:rsidR="00A9457A" w:rsidRDefault="00A9457A" w:rsidP="00A9457A">
      <w:pPr>
        <w:pStyle w:val="ListParagraph"/>
        <w:numPr>
          <w:ilvl w:val="1"/>
          <w:numId w:val="2"/>
        </w:numPr>
      </w:pPr>
      <w:r>
        <w:t>Line 47-73 read cells and store then in struct variables</w:t>
      </w:r>
    </w:p>
    <w:p w:rsidR="00A9457A" w:rsidRDefault="00A9457A" w:rsidP="00A9457A">
      <w:pPr>
        <w:pStyle w:val="ListParagraph"/>
        <w:numPr>
          <w:ilvl w:val="1"/>
          <w:numId w:val="2"/>
        </w:numPr>
      </w:pPr>
      <w:r>
        <w:t>Line 75-79 calculate the aggregate marks for each student by the formula given in the instructions</w:t>
      </w:r>
    </w:p>
    <w:p w:rsidR="00801B18" w:rsidRDefault="00801B18" w:rsidP="00A9457A">
      <w:pPr>
        <w:pStyle w:val="ListParagraph"/>
        <w:numPr>
          <w:ilvl w:val="1"/>
          <w:numId w:val="2"/>
        </w:numPr>
      </w:pPr>
      <w:r>
        <w:t>n is the counter of how many valid rows we have encountered.</w:t>
      </w:r>
    </w:p>
    <w:p w:rsidR="00A9457A" w:rsidRDefault="00A9457A" w:rsidP="00A9457A">
      <w:pPr>
        <w:pStyle w:val="ListParagraph"/>
        <w:numPr>
          <w:ilvl w:val="0"/>
          <w:numId w:val="2"/>
        </w:numPr>
      </w:pPr>
      <w:r>
        <w:t>Sorting</w:t>
      </w:r>
    </w:p>
    <w:p w:rsidR="00A9457A" w:rsidRDefault="00A9457A" w:rsidP="00A9457A">
      <w:pPr>
        <w:pStyle w:val="ListParagraph"/>
        <w:numPr>
          <w:ilvl w:val="1"/>
          <w:numId w:val="2"/>
        </w:numPr>
      </w:pPr>
      <w:r>
        <w:t>The struct array is then sorted in descending order with respect to the aggregate.</w:t>
      </w:r>
    </w:p>
    <w:p w:rsidR="00A9457A" w:rsidRDefault="00A9457A" w:rsidP="00A9457A">
      <w:pPr>
        <w:pStyle w:val="ListParagraph"/>
        <w:numPr>
          <w:ilvl w:val="0"/>
          <w:numId w:val="2"/>
        </w:numPr>
      </w:pPr>
      <w:r>
        <w:t>Writing</w:t>
      </w:r>
    </w:p>
    <w:p w:rsidR="00A9457A" w:rsidRDefault="00A9457A" w:rsidP="00A9457A">
      <w:pPr>
        <w:pStyle w:val="ListParagraph"/>
        <w:numPr>
          <w:ilvl w:val="1"/>
          <w:numId w:val="2"/>
        </w:numPr>
      </w:pPr>
      <w:r>
        <w:t>The program them pass the upper and lower bounds of each grade along with the grade to the writing method which writes them into a new csv file.</w:t>
      </w:r>
    </w:p>
    <w:p w:rsidR="00A9457A" w:rsidRDefault="00A9457A" w:rsidP="00A9457A">
      <w:pPr>
        <w:pStyle w:val="ListParagraph"/>
        <w:numPr>
          <w:ilvl w:val="0"/>
          <w:numId w:val="2"/>
        </w:numPr>
      </w:pPr>
      <w:r>
        <w:t>Custom Methods – The program uses 3 custom defined functions</w:t>
      </w:r>
    </w:p>
    <w:p w:rsidR="00A9457A" w:rsidRDefault="00A9457A" w:rsidP="00A9457A">
      <w:pPr>
        <w:pStyle w:val="ListParagraph"/>
        <w:numPr>
          <w:ilvl w:val="1"/>
          <w:numId w:val="2"/>
        </w:numPr>
      </w:pPr>
      <w:r>
        <w:t>s2i – Converts string to double. Basically do the same as std::stod but returns zero if encountered with a blank string</w:t>
      </w:r>
    </w:p>
    <w:p w:rsidR="00A9457A" w:rsidRDefault="00A9457A" w:rsidP="00A9457A">
      <w:pPr>
        <w:pStyle w:val="ListParagraph"/>
        <w:numPr>
          <w:ilvl w:val="1"/>
          <w:numId w:val="2"/>
        </w:numPr>
      </w:pPr>
      <w:r>
        <w:t xml:space="preserve">aggSort </w:t>
      </w:r>
      <w:r w:rsidR="00801B18">
        <w:t>–</w:t>
      </w:r>
      <w:r>
        <w:t xml:space="preserve"> </w:t>
      </w:r>
      <w:r w:rsidR="00801B18">
        <w:t>Help the std::sort in sorting the struct with respect to aggregate.</w:t>
      </w:r>
    </w:p>
    <w:p w:rsidR="00801B18" w:rsidRDefault="00801B18" w:rsidP="00A9457A">
      <w:pPr>
        <w:pStyle w:val="ListParagraph"/>
        <w:numPr>
          <w:ilvl w:val="1"/>
          <w:numId w:val="2"/>
        </w:numPr>
      </w:pPr>
      <w:r>
        <w:t>writeToFile</w:t>
      </w:r>
    </w:p>
    <w:p w:rsidR="00801B18" w:rsidRDefault="00801B18" w:rsidP="00801B18">
      <w:pPr>
        <w:pStyle w:val="ListParagraph"/>
        <w:numPr>
          <w:ilvl w:val="2"/>
          <w:numId w:val="2"/>
        </w:numPr>
      </w:pPr>
      <w:r>
        <w:t>Slice the name of input file to add the “-grade” in it.</w:t>
      </w:r>
    </w:p>
    <w:p w:rsidR="00801B18" w:rsidRDefault="00801B18" w:rsidP="00801B18">
      <w:pPr>
        <w:pStyle w:val="ListParagraph"/>
        <w:numPr>
          <w:ilvl w:val="2"/>
          <w:numId w:val="2"/>
        </w:numPr>
      </w:pPr>
      <w:r>
        <w:t>Create a file with output file name</w:t>
      </w:r>
    </w:p>
    <w:p w:rsidR="00801B18" w:rsidRDefault="00801B18" w:rsidP="00801B18">
      <w:pPr>
        <w:pStyle w:val="ListParagraph"/>
        <w:numPr>
          <w:ilvl w:val="2"/>
          <w:numId w:val="2"/>
        </w:numPr>
      </w:pPr>
      <w:r>
        <w:t>Create a header row (line 135)</w:t>
      </w:r>
    </w:p>
    <w:p w:rsidR="00801B18" w:rsidRDefault="00801B18" w:rsidP="00801B18">
      <w:pPr>
        <w:pStyle w:val="ListParagraph"/>
        <w:numPr>
          <w:ilvl w:val="2"/>
          <w:numId w:val="2"/>
        </w:numPr>
      </w:pPr>
      <w:r>
        <w:lastRenderedPageBreak/>
        <w:t>Write the data of student’s row by row (line 136-138)</w:t>
      </w:r>
    </w:p>
    <w:p w:rsidR="00801B18" w:rsidRDefault="00801B18" w:rsidP="00801B18">
      <w:r>
        <w:t>Grading criteria:</w:t>
      </w:r>
    </w:p>
    <w:p w:rsidR="00801B18" w:rsidRDefault="00801B18" w:rsidP="00801B18">
      <w:pPr>
        <w:pStyle w:val="ListParagraph"/>
        <w:numPr>
          <w:ilvl w:val="0"/>
          <w:numId w:val="3"/>
        </w:numPr>
      </w:pPr>
      <w:r>
        <w:t>Grade - Percentile</w:t>
      </w:r>
    </w:p>
    <w:p w:rsidR="00801B18" w:rsidRDefault="00801B18" w:rsidP="00801B18">
      <w:pPr>
        <w:pStyle w:val="ListParagraph"/>
        <w:numPr>
          <w:ilvl w:val="0"/>
          <w:numId w:val="3"/>
        </w:numPr>
      </w:pPr>
      <w:r>
        <w:t>A – 90</w:t>
      </w:r>
    </w:p>
    <w:p w:rsidR="00801B18" w:rsidRDefault="00801B18" w:rsidP="00801B18">
      <w:pPr>
        <w:pStyle w:val="ListParagraph"/>
        <w:numPr>
          <w:ilvl w:val="0"/>
          <w:numId w:val="3"/>
        </w:numPr>
      </w:pPr>
      <w:r>
        <w:t>B+ – 70</w:t>
      </w:r>
    </w:p>
    <w:p w:rsidR="00801B18" w:rsidRDefault="00801B18" w:rsidP="00801B18">
      <w:pPr>
        <w:pStyle w:val="ListParagraph"/>
        <w:numPr>
          <w:ilvl w:val="0"/>
          <w:numId w:val="3"/>
        </w:numPr>
      </w:pPr>
      <w:r>
        <w:t>B – 45</w:t>
      </w:r>
    </w:p>
    <w:p w:rsidR="00801B18" w:rsidRDefault="00801B18" w:rsidP="00801B18">
      <w:pPr>
        <w:pStyle w:val="ListParagraph"/>
        <w:numPr>
          <w:ilvl w:val="0"/>
          <w:numId w:val="3"/>
        </w:numPr>
      </w:pPr>
      <w:r>
        <w:t>C+ – 35</w:t>
      </w:r>
    </w:p>
    <w:p w:rsidR="00801B18" w:rsidRDefault="00801B18" w:rsidP="00801B18">
      <w:pPr>
        <w:pStyle w:val="ListParagraph"/>
        <w:numPr>
          <w:ilvl w:val="0"/>
          <w:numId w:val="3"/>
        </w:numPr>
      </w:pPr>
      <w:r>
        <w:t>C – 30</w:t>
      </w:r>
    </w:p>
    <w:p w:rsidR="00801B18" w:rsidRDefault="00801B18" w:rsidP="00801B18">
      <w:pPr>
        <w:pStyle w:val="ListParagraph"/>
        <w:numPr>
          <w:ilvl w:val="0"/>
          <w:numId w:val="3"/>
        </w:numPr>
      </w:pPr>
      <w:r>
        <w:t>D+ – 20</w:t>
      </w:r>
    </w:p>
    <w:p w:rsidR="00801B18" w:rsidRDefault="00801B18" w:rsidP="00801B18">
      <w:pPr>
        <w:pStyle w:val="ListParagraph"/>
        <w:numPr>
          <w:ilvl w:val="0"/>
          <w:numId w:val="3"/>
        </w:numPr>
      </w:pPr>
      <w:r>
        <w:t>D – 12</w:t>
      </w:r>
    </w:p>
    <w:p w:rsidR="00801B18" w:rsidRDefault="00801B18" w:rsidP="00801B18">
      <w:pPr>
        <w:pStyle w:val="ListParagraph"/>
        <w:numPr>
          <w:ilvl w:val="0"/>
          <w:numId w:val="3"/>
        </w:numPr>
      </w:pPr>
      <w:r>
        <w:t>F - &lt;12</w:t>
      </w:r>
      <w:bookmarkStart w:id="0" w:name="_GoBack"/>
      <w:bookmarkEnd w:id="0"/>
    </w:p>
    <w:p w:rsidR="00801B18" w:rsidRPr="00375DD7" w:rsidRDefault="00801B18" w:rsidP="00801B18"/>
    <w:sectPr w:rsidR="00801B18" w:rsidRPr="00375DD7" w:rsidSect="00801B1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57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87842" w:rsidRDefault="00587842" w:rsidP="00801B18">
      <w:pPr>
        <w:spacing w:after="0" w:line="240" w:lineRule="auto"/>
      </w:pPr>
      <w:r>
        <w:separator/>
      </w:r>
    </w:p>
  </w:endnote>
  <w:endnote w:type="continuationSeparator" w:id="0">
    <w:p w:rsidR="00587842" w:rsidRDefault="00587842" w:rsidP="00801B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1B18" w:rsidRDefault="00801B1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1B18" w:rsidRDefault="00801B1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1B18" w:rsidRDefault="00801B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87842" w:rsidRDefault="00587842" w:rsidP="00801B18">
      <w:pPr>
        <w:spacing w:after="0" w:line="240" w:lineRule="auto"/>
      </w:pPr>
      <w:r>
        <w:separator/>
      </w:r>
    </w:p>
  </w:footnote>
  <w:footnote w:type="continuationSeparator" w:id="0">
    <w:p w:rsidR="00587842" w:rsidRDefault="00587842" w:rsidP="00801B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1B18" w:rsidRDefault="00801B1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1B18" w:rsidRDefault="00801B1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1B18" w:rsidRDefault="00801B1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4206A3"/>
    <w:multiLevelType w:val="hybridMultilevel"/>
    <w:tmpl w:val="90F8F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EA3454"/>
    <w:multiLevelType w:val="hybridMultilevel"/>
    <w:tmpl w:val="754430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430E24"/>
    <w:multiLevelType w:val="hybridMultilevel"/>
    <w:tmpl w:val="68063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0NzExM7IAYkszCyUdpeDU4uLM/DyQAsNaALYLXcUsAAAA"/>
  </w:docVars>
  <w:rsids>
    <w:rsidRoot w:val="00375DD7"/>
    <w:rsid w:val="00261576"/>
    <w:rsid w:val="00375DD7"/>
    <w:rsid w:val="00387A7F"/>
    <w:rsid w:val="00587842"/>
    <w:rsid w:val="00801B18"/>
    <w:rsid w:val="00880F36"/>
    <w:rsid w:val="00950F23"/>
    <w:rsid w:val="00A9457A"/>
    <w:rsid w:val="00E323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6799B3"/>
  <w15:chartTrackingRefBased/>
  <w15:docId w15:val="{E3E7FAAE-B647-40E6-994B-0683ABCCB7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5DD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01B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1B18"/>
  </w:style>
  <w:style w:type="paragraph" w:styleId="Footer">
    <w:name w:val="footer"/>
    <w:basedOn w:val="Normal"/>
    <w:link w:val="FooterChar"/>
    <w:uiPriority w:val="99"/>
    <w:unhideWhenUsed/>
    <w:rsid w:val="00801B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1B18"/>
  </w:style>
  <w:style w:type="character" w:styleId="CommentReference">
    <w:name w:val="annotation reference"/>
    <w:basedOn w:val="DefaultParagraphFont"/>
    <w:uiPriority w:val="99"/>
    <w:semiHidden/>
    <w:unhideWhenUsed/>
    <w:rsid w:val="00801B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1B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01B1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1B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1B1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1B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1B1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282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 Hadi Bharara</dc:creator>
  <cp:keywords/>
  <dc:description/>
  <cp:lastModifiedBy>Abdul Hadi Bharara</cp:lastModifiedBy>
  <cp:revision>1</cp:revision>
  <dcterms:created xsi:type="dcterms:W3CDTF">2018-09-23T11:07:00Z</dcterms:created>
  <dcterms:modified xsi:type="dcterms:W3CDTF">2018-09-23T11:35:00Z</dcterms:modified>
</cp:coreProperties>
</file>